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8ACAF0" w14:textId="1C734F04" w:rsidR="00F47260" w:rsidRPr="00F47260" w:rsidRDefault="00D46CC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21</w:t>
      </w:r>
      <w:bookmarkStart w:id="0" w:name="_GoBack"/>
      <w:bookmarkEnd w:id="0"/>
      <w:r w:rsidR="00F378F7"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D0650F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F75A0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F75A0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D736E" w14:textId="77777777" w:rsidR="000F75A0" w:rsidRDefault="000F75A0" w:rsidP="00271D05">
      <w:r>
        <w:separator/>
      </w:r>
    </w:p>
  </w:endnote>
  <w:endnote w:type="continuationSeparator" w:id="0">
    <w:p w14:paraId="74D90C12" w14:textId="77777777" w:rsidR="000F75A0" w:rsidRDefault="000F75A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Calibr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7C911E" w14:textId="77777777" w:rsidR="000F75A0" w:rsidRDefault="000F75A0" w:rsidP="00271D05">
      <w:r>
        <w:separator/>
      </w:r>
    </w:p>
  </w:footnote>
  <w:footnote w:type="continuationSeparator" w:id="0">
    <w:p w14:paraId="7F6F292C" w14:textId="77777777" w:rsidR="000F75A0" w:rsidRDefault="000F75A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qwUAFoKPHCwAAAA="/>
  </w:docVars>
  <w:rsids>
    <w:rsidRoot w:val="00F47260"/>
    <w:rsid w:val="000F75A0"/>
    <w:rsid w:val="00271D05"/>
    <w:rsid w:val="00362F44"/>
    <w:rsid w:val="00384C57"/>
    <w:rsid w:val="003B036E"/>
    <w:rsid w:val="003E01FD"/>
    <w:rsid w:val="004C5DD8"/>
    <w:rsid w:val="004E61FA"/>
    <w:rsid w:val="00571A23"/>
    <w:rsid w:val="00615249"/>
    <w:rsid w:val="00765602"/>
    <w:rsid w:val="00A2010C"/>
    <w:rsid w:val="00A60E0C"/>
    <w:rsid w:val="00BF77A6"/>
    <w:rsid w:val="00CF6821"/>
    <w:rsid w:val="00D46CC6"/>
    <w:rsid w:val="00EA5884"/>
    <w:rsid w:val="00F378F7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7-22T01:24:00Z</dcterms:created>
  <dcterms:modified xsi:type="dcterms:W3CDTF">2020-07-22T01:24:00Z</dcterms:modified>
</cp:coreProperties>
</file>